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A74F19" w14:textId="5150CBE1" w:rsidR="00D45710" w:rsidRDefault="0075692E" w:rsidP="00D950F6">
      <w:pPr>
        <w:spacing w:line="360" w:lineRule="auto"/>
        <w:contextualSpacing/>
        <w:jc w:val="right"/>
      </w:pPr>
      <w:r>
        <w:t>Matthew Wilchek</w:t>
      </w:r>
      <w:r w:rsidR="00D950F6">
        <w:t xml:space="preserve">, </w:t>
      </w:r>
      <w:r w:rsidR="00D45710">
        <w:t xml:space="preserve">DATS 6401, </w:t>
      </w:r>
      <w:r>
        <w:t>Summer</w:t>
      </w:r>
      <w:r w:rsidR="00D45710">
        <w:t xml:space="preserve"> 20</w:t>
      </w:r>
      <w:r>
        <w:t>20</w:t>
      </w:r>
    </w:p>
    <w:p w14:paraId="252C49A2" w14:textId="34DFC411" w:rsidR="00D45710" w:rsidRDefault="008047FE" w:rsidP="00D45710">
      <w:pPr>
        <w:spacing w:line="360" w:lineRule="auto"/>
        <w:contextualSpacing/>
        <w:jc w:val="right"/>
      </w:pPr>
      <w:r>
        <w:t>Progress Report</w:t>
      </w:r>
    </w:p>
    <w:p w14:paraId="437CB41C" w14:textId="2987DD43" w:rsidR="00D45710" w:rsidRDefault="0075692E" w:rsidP="0075692E">
      <w:pPr>
        <w:pStyle w:val="Heading2"/>
        <w:jc w:val="center"/>
      </w:pPr>
      <w:r>
        <w:t>Washington, D.C. Crime Incident Analysis &amp; Forecasting</w:t>
      </w:r>
    </w:p>
    <w:p w14:paraId="3C751FB9" w14:textId="744ED272" w:rsidR="00D45710" w:rsidRDefault="00D45710" w:rsidP="00D45710"/>
    <w:p w14:paraId="4FC81D08" w14:textId="233AE1D3" w:rsidR="00464104" w:rsidRDefault="00464104" w:rsidP="00E93459">
      <w:p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The 2010 to 2020 Washington, D.C. crime</w:t>
      </w:r>
      <w:r w:rsidR="00E93459">
        <w:rPr>
          <w:sz w:val="21"/>
          <w:szCs w:val="21"/>
        </w:rPr>
        <w:t xml:space="preserve"> incident</w:t>
      </w:r>
      <w:r>
        <w:rPr>
          <w:sz w:val="21"/>
          <w:szCs w:val="21"/>
        </w:rPr>
        <w:t xml:space="preserve"> data was collected from </w:t>
      </w:r>
      <w:hyperlink r:id="rId4" w:history="1">
        <w:r w:rsidRPr="002632AB">
          <w:rPr>
            <w:rStyle w:val="Hyperlink"/>
            <w:sz w:val="21"/>
            <w:szCs w:val="21"/>
          </w:rPr>
          <w:t>https://opendata.dc.gov/</w:t>
        </w:r>
      </w:hyperlink>
      <w:r>
        <w:rPr>
          <w:sz w:val="21"/>
          <w:szCs w:val="21"/>
        </w:rPr>
        <w:t xml:space="preserve"> and was available to download as </w:t>
      </w:r>
      <w:r w:rsidR="00481B87">
        <w:rPr>
          <w:sz w:val="21"/>
          <w:szCs w:val="21"/>
        </w:rPr>
        <w:t>ten</w:t>
      </w:r>
      <w:r>
        <w:rPr>
          <w:sz w:val="21"/>
          <w:szCs w:val="21"/>
        </w:rPr>
        <w:t xml:space="preserve"> separate CSV files. I then developed a pre-processing script using R programming</w:t>
      </w:r>
      <w:r w:rsidR="00481B87">
        <w:rPr>
          <w:sz w:val="21"/>
          <w:szCs w:val="21"/>
        </w:rPr>
        <w:t>,</w:t>
      </w:r>
      <w:r>
        <w:rPr>
          <w:sz w:val="21"/>
          <w:szCs w:val="21"/>
        </w:rPr>
        <w:t xml:space="preserve"> which merged all 10 CSV files into one master data</w:t>
      </w:r>
      <w:r w:rsidR="00481B87">
        <w:rPr>
          <w:sz w:val="21"/>
          <w:szCs w:val="21"/>
        </w:rPr>
        <w:t xml:space="preserve"> </w:t>
      </w:r>
      <w:r>
        <w:rPr>
          <w:sz w:val="21"/>
          <w:szCs w:val="21"/>
        </w:rPr>
        <w:t xml:space="preserve">frame. After, I subsetted the data to only columns that would be interesting for the analysis/visualizations. Then I corrected a couple </w:t>
      </w:r>
      <w:r w:rsidR="00481B87">
        <w:rPr>
          <w:sz w:val="21"/>
          <w:szCs w:val="21"/>
        </w:rPr>
        <w:t xml:space="preserve">of </w:t>
      </w:r>
      <w:r>
        <w:rPr>
          <w:sz w:val="21"/>
          <w:szCs w:val="21"/>
        </w:rPr>
        <w:t>data types to ensure the formatting would be appropriate for visualization tools (such as date</w:t>
      </w:r>
      <w:r w:rsidR="00E93459">
        <w:rPr>
          <w:sz w:val="21"/>
          <w:szCs w:val="21"/>
        </w:rPr>
        <w:t>s</w:t>
      </w:r>
      <w:r>
        <w:rPr>
          <w:sz w:val="21"/>
          <w:szCs w:val="21"/>
        </w:rPr>
        <w:t xml:space="preserve">). </w:t>
      </w:r>
      <w:r w:rsidR="00E93459">
        <w:rPr>
          <w:sz w:val="21"/>
          <w:szCs w:val="21"/>
        </w:rPr>
        <w:t xml:space="preserve">I originally planned to convert the data to a Google Sheet for the </w:t>
      </w:r>
      <w:r w:rsidR="00E93459">
        <w:rPr>
          <w:sz w:val="21"/>
          <w:szCs w:val="21"/>
        </w:rPr>
        <w:t>Google Visualization</w:t>
      </w:r>
      <w:r w:rsidR="000B47D2">
        <w:rPr>
          <w:sz w:val="21"/>
          <w:szCs w:val="21"/>
        </w:rPr>
        <w:t xml:space="preserve"> API</w:t>
      </w:r>
      <w:r w:rsidR="00E93459">
        <w:rPr>
          <w:sz w:val="21"/>
          <w:szCs w:val="21"/>
        </w:rPr>
        <w:t xml:space="preserve"> piece</w:t>
      </w:r>
      <w:r w:rsidR="00481B87">
        <w:rPr>
          <w:sz w:val="21"/>
          <w:szCs w:val="21"/>
        </w:rPr>
        <w:t>. H</w:t>
      </w:r>
      <w:r w:rsidR="00E93459">
        <w:rPr>
          <w:sz w:val="21"/>
          <w:szCs w:val="21"/>
        </w:rPr>
        <w:t xml:space="preserve">owever, the </w:t>
      </w:r>
      <w:r w:rsidR="00E93459">
        <w:rPr>
          <w:sz w:val="21"/>
          <w:szCs w:val="21"/>
        </w:rPr>
        <w:t>total file size is about 40MB and too big to upload</w:t>
      </w:r>
      <w:r w:rsidR="00E93459">
        <w:rPr>
          <w:sz w:val="21"/>
          <w:szCs w:val="21"/>
        </w:rPr>
        <w:t>.</w:t>
      </w:r>
      <w:r>
        <w:rPr>
          <w:sz w:val="21"/>
          <w:szCs w:val="21"/>
        </w:rPr>
        <w:t xml:space="preserve"> Therefore, I will create an additional pre-processing script that will </w:t>
      </w:r>
      <w:r w:rsidR="00481B87">
        <w:rPr>
          <w:sz w:val="21"/>
          <w:szCs w:val="21"/>
        </w:rPr>
        <w:t>gener</w:t>
      </w:r>
      <w:r>
        <w:rPr>
          <w:sz w:val="21"/>
          <w:szCs w:val="21"/>
        </w:rPr>
        <w:t>ate summary tables</w:t>
      </w:r>
      <w:r w:rsidR="00E93459">
        <w:rPr>
          <w:sz w:val="21"/>
          <w:szCs w:val="21"/>
        </w:rPr>
        <w:t xml:space="preserve"> with </w:t>
      </w:r>
      <w:r w:rsidR="00AC1E2B">
        <w:rPr>
          <w:sz w:val="21"/>
          <w:szCs w:val="21"/>
        </w:rPr>
        <w:t xml:space="preserve">numerous </w:t>
      </w:r>
      <w:r w:rsidR="00E93459">
        <w:rPr>
          <w:sz w:val="21"/>
          <w:szCs w:val="21"/>
        </w:rPr>
        <w:t>calculations</w:t>
      </w:r>
      <w:r>
        <w:rPr>
          <w:sz w:val="21"/>
          <w:szCs w:val="21"/>
        </w:rPr>
        <w:t xml:space="preserve"> of all the incidents for </w:t>
      </w:r>
      <w:r w:rsidR="00AC1E2B">
        <w:rPr>
          <w:sz w:val="21"/>
          <w:szCs w:val="21"/>
        </w:rPr>
        <w:t>various</w:t>
      </w:r>
      <w:r>
        <w:rPr>
          <w:sz w:val="21"/>
          <w:szCs w:val="21"/>
        </w:rPr>
        <w:t xml:space="preserve"> visualizations and then create a separate Google Worksheet with the tables as different tabs, similarly to our first project. </w:t>
      </w:r>
    </w:p>
    <w:p w14:paraId="0074023B" w14:textId="713EF5DB" w:rsidR="008047FE" w:rsidRDefault="00464104" w:rsidP="00663A92">
      <w:p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 xml:space="preserve">As a preliminary </w:t>
      </w:r>
      <w:r w:rsidR="00E93459">
        <w:rPr>
          <w:sz w:val="21"/>
          <w:szCs w:val="21"/>
        </w:rPr>
        <w:t>exploratory data</w:t>
      </w:r>
      <w:r>
        <w:rPr>
          <w:sz w:val="21"/>
          <w:szCs w:val="21"/>
        </w:rPr>
        <w:t xml:space="preserve"> analysis (EDA), I </w:t>
      </w:r>
      <w:r w:rsidR="00E93459">
        <w:rPr>
          <w:sz w:val="21"/>
          <w:szCs w:val="21"/>
        </w:rPr>
        <w:t>uploaded the</w:t>
      </w:r>
      <w:r>
        <w:rPr>
          <w:sz w:val="21"/>
          <w:szCs w:val="21"/>
        </w:rPr>
        <w:t xml:space="preserve"> data </w:t>
      </w:r>
      <w:r w:rsidR="00E93459">
        <w:rPr>
          <w:sz w:val="21"/>
          <w:szCs w:val="21"/>
        </w:rPr>
        <w:t xml:space="preserve">into a Tableau workbook to first see various distributions of the data. The overall quality of the data after my first pre-processing script is </w:t>
      </w:r>
      <w:r w:rsidR="00481B87">
        <w:rPr>
          <w:sz w:val="21"/>
          <w:szCs w:val="21"/>
        </w:rPr>
        <w:t>excellen</w:t>
      </w:r>
      <w:r w:rsidR="00E93459">
        <w:rPr>
          <w:sz w:val="21"/>
          <w:szCs w:val="21"/>
        </w:rPr>
        <w:t xml:space="preserve">t; no data gaps of the total 383,709 records. I also began working on developing a map analysis that breaks out all the incidents by </w:t>
      </w:r>
      <w:r w:rsidR="00481B87">
        <w:rPr>
          <w:sz w:val="21"/>
          <w:szCs w:val="21"/>
        </w:rPr>
        <w:t xml:space="preserve">the </w:t>
      </w:r>
      <w:r w:rsidR="00E93459">
        <w:rPr>
          <w:sz w:val="21"/>
          <w:szCs w:val="21"/>
        </w:rPr>
        <w:t>D.C</w:t>
      </w:r>
      <w:bookmarkStart w:id="0" w:name="_GoBack"/>
      <w:bookmarkEnd w:id="0"/>
      <w:r w:rsidR="00E93459">
        <w:rPr>
          <w:sz w:val="21"/>
          <w:szCs w:val="21"/>
        </w:rPr>
        <w:t>. district and a forecasting piece using the Tableau Analytics functionality. The mapping functionality for Tableau isn’t the greatest</w:t>
      </w:r>
      <w:r w:rsidR="00481B87">
        <w:rPr>
          <w:sz w:val="21"/>
          <w:szCs w:val="21"/>
        </w:rPr>
        <w:t>,</w:t>
      </w:r>
      <w:r w:rsidR="00E93459">
        <w:rPr>
          <w:sz w:val="21"/>
          <w:szCs w:val="21"/>
        </w:rPr>
        <w:t xml:space="preserve"> so I intend to use an ArcGIS trial account to develop and publish a cluster analysis layer </w:t>
      </w:r>
      <w:r w:rsidR="00481B87">
        <w:rPr>
          <w:sz w:val="21"/>
          <w:szCs w:val="21"/>
        </w:rPr>
        <w:t>that</w:t>
      </w:r>
      <w:r w:rsidR="00E93459">
        <w:rPr>
          <w:sz w:val="21"/>
          <w:szCs w:val="21"/>
        </w:rPr>
        <w:t xml:space="preserve"> will provide greater geographical insight</w:t>
      </w:r>
      <w:r w:rsidR="00481B87">
        <w:rPr>
          <w:sz w:val="21"/>
          <w:szCs w:val="21"/>
        </w:rPr>
        <w:t>.</w:t>
      </w:r>
    </w:p>
    <w:p w14:paraId="383DDE81" w14:textId="0802E342" w:rsidR="00EA00A6" w:rsidRPr="008047FE" w:rsidRDefault="00995EA3" w:rsidP="009522B5">
      <w:p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 xml:space="preserve">I have constructed the frame for my webpage </w:t>
      </w:r>
      <w:r w:rsidR="000841B1">
        <w:rPr>
          <w:sz w:val="21"/>
          <w:szCs w:val="21"/>
        </w:rPr>
        <w:t xml:space="preserve">using a free Bootstrap template </w:t>
      </w:r>
      <w:r w:rsidR="00D26419">
        <w:rPr>
          <w:sz w:val="21"/>
          <w:szCs w:val="21"/>
        </w:rPr>
        <w:t xml:space="preserve">and </w:t>
      </w:r>
      <w:r w:rsidR="000841B1">
        <w:rPr>
          <w:sz w:val="21"/>
          <w:szCs w:val="21"/>
        </w:rPr>
        <w:t xml:space="preserve">edited all the pre-made content with an outline of analytical tabs for the different visualization pieces I will develop. The first tab/home page will be an about section of the project/data, then a summary tab of high-level statistics using the Google Visualization API, followed with the ArcGIS Map Application, and ending with </w:t>
      </w:r>
      <w:r w:rsidR="00AC1E2B">
        <w:rPr>
          <w:sz w:val="21"/>
          <w:szCs w:val="21"/>
        </w:rPr>
        <w:t>two</w:t>
      </w:r>
      <w:r w:rsidR="000841B1">
        <w:rPr>
          <w:sz w:val="21"/>
          <w:szCs w:val="21"/>
        </w:rPr>
        <w:t xml:space="preserve"> additional tabs of Tableau Dashboard visualizations. All of my project’s progress can be found here: </w:t>
      </w:r>
      <w:hyperlink r:id="rId5" w:history="1">
        <w:r w:rsidR="000841B1" w:rsidRPr="002632AB">
          <w:rPr>
            <w:rStyle w:val="Hyperlink"/>
            <w:sz w:val="21"/>
            <w:szCs w:val="21"/>
          </w:rPr>
          <w:t>https://github.com/mwilchek/dc-crime-analysis</w:t>
        </w:r>
      </w:hyperlink>
      <w:r w:rsidR="000841B1">
        <w:rPr>
          <w:sz w:val="21"/>
          <w:szCs w:val="21"/>
        </w:rPr>
        <w:t xml:space="preserve"> </w:t>
      </w:r>
    </w:p>
    <w:sectPr w:rsidR="00EA00A6" w:rsidRPr="008047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3000509000000000000"/>
    <w:charset w:val="86"/>
    <w:family w:val="script"/>
    <w:pitch w:val="fixed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0szA3MTQxMzY3sTBX0lEKTi0uzszPAykwrAUA6fx3XSwAAAA="/>
  </w:docVars>
  <w:rsids>
    <w:rsidRoot w:val="00D45710"/>
    <w:rsid w:val="000841B1"/>
    <w:rsid w:val="000B47D2"/>
    <w:rsid w:val="00152E40"/>
    <w:rsid w:val="00261A46"/>
    <w:rsid w:val="002B6724"/>
    <w:rsid w:val="002E5BCC"/>
    <w:rsid w:val="00464104"/>
    <w:rsid w:val="00481B87"/>
    <w:rsid w:val="00560C55"/>
    <w:rsid w:val="00663A92"/>
    <w:rsid w:val="0075692E"/>
    <w:rsid w:val="007A5294"/>
    <w:rsid w:val="008047FE"/>
    <w:rsid w:val="009522B5"/>
    <w:rsid w:val="00995EA3"/>
    <w:rsid w:val="00AC1E2B"/>
    <w:rsid w:val="00B07462"/>
    <w:rsid w:val="00BC40E3"/>
    <w:rsid w:val="00D26419"/>
    <w:rsid w:val="00D45710"/>
    <w:rsid w:val="00D950F6"/>
    <w:rsid w:val="00DB42E4"/>
    <w:rsid w:val="00E93459"/>
    <w:rsid w:val="00EA00A6"/>
    <w:rsid w:val="00EB6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BCC88"/>
  <w15:chartTrackingRefBased/>
  <w15:docId w15:val="{98A7181E-7688-4419-95C4-60101D75A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571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4571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41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41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ithub.com/mwilchek/dc-crime-analysis" TargetMode="External"/><Relationship Id="rId4" Type="http://schemas.openxmlformats.org/officeDocument/2006/relationships/hyperlink" Target="https://opendata.dc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53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y, David</dc:creator>
  <cp:keywords/>
  <dc:description/>
  <cp:lastModifiedBy>Matt Wilchek</cp:lastModifiedBy>
  <cp:revision>5</cp:revision>
  <dcterms:created xsi:type="dcterms:W3CDTF">2020-06-21T04:10:00Z</dcterms:created>
  <dcterms:modified xsi:type="dcterms:W3CDTF">2020-06-21T04:15:00Z</dcterms:modified>
</cp:coreProperties>
</file>